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004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dragon_slop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61989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dragon_residual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19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3-05-18T14:21:05Z</dcterms:created>
  <dcterms:modified xsi:type="dcterms:W3CDTF">2023-05-18T14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